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305" w:type="dxa"/>
        <w:tblLook w:val="04A0" w:firstRow="1" w:lastRow="0" w:firstColumn="1" w:lastColumn="0" w:noHBand="0" w:noVBand="1"/>
      </w:tblPr>
      <w:tblGrid>
        <w:gridCol w:w="2019"/>
        <w:gridCol w:w="2019"/>
        <w:gridCol w:w="2077"/>
        <w:gridCol w:w="2430"/>
        <w:gridCol w:w="1710"/>
        <w:gridCol w:w="2070"/>
        <w:gridCol w:w="1980"/>
      </w:tblGrid>
      <w:tr w:rsidR="001B22A4" w14:paraId="4E46F356" w14:textId="77777777" w:rsidTr="00C718CD">
        <w:tc>
          <w:tcPr>
            <w:tcW w:w="2019" w:type="dxa"/>
            <w:shd w:val="clear" w:color="auto" w:fill="AEAAAA" w:themeFill="background2" w:themeFillShade="BF"/>
          </w:tcPr>
          <w:p w14:paraId="0507D5E4" w14:textId="77777777" w:rsidR="001B22A4" w:rsidRPr="00E43C5B" w:rsidRDefault="001B22A4">
            <w:pPr>
              <w:rPr>
                <w:b/>
                <w:sz w:val="28"/>
                <w:szCs w:val="28"/>
              </w:rPr>
            </w:pPr>
            <w:bookmarkStart w:id="0" w:name="_GoBack"/>
            <w:bookmarkEnd w:id="0"/>
            <w:r w:rsidRPr="00E43C5B">
              <w:rPr>
                <w:b/>
                <w:sz w:val="28"/>
                <w:szCs w:val="28"/>
              </w:rPr>
              <w:t>Based on the Needs Assessment and ZOOM-</w:t>
            </w:r>
            <w:proofErr w:type="spellStart"/>
            <w:r w:rsidRPr="00E43C5B">
              <w:rPr>
                <w:b/>
                <w:sz w:val="28"/>
                <w:szCs w:val="28"/>
              </w:rPr>
              <w:t>WVe</w:t>
            </w:r>
            <w:proofErr w:type="spellEnd"/>
            <w:r w:rsidRPr="00E43C5B">
              <w:rPr>
                <w:b/>
                <w:sz w:val="28"/>
                <w:szCs w:val="28"/>
              </w:rPr>
              <w:t xml:space="preserve"> data, Identify Areas for Improvement</w:t>
            </w:r>
          </w:p>
        </w:tc>
        <w:tc>
          <w:tcPr>
            <w:tcW w:w="2019" w:type="dxa"/>
            <w:shd w:val="clear" w:color="auto" w:fill="AEAAAA" w:themeFill="background2" w:themeFillShade="BF"/>
          </w:tcPr>
          <w:p w14:paraId="18A52E13" w14:textId="77777777" w:rsidR="001B22A4" w:rsidRPr="00E43C5B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Objective Based on the Area of Improvement</w:t>
            </w:r>
          </w:p>
        </w:tc>
        <w:tc>
          <w:tcPr>
            <w:tcW w:w="2077" w:type="dxa"/>
            <w:shd w:val="clear" w:color="auto" w:fill="AEAAAA" w:themeFill="background2" w:themeFillShade="BF"/>
          </w:tcPr>
          <w:p w14:paraId="036806CD" w14:textId="11793EF8" w:rsidR="001B22A4" w:rsidRPr="00E43C5B" w:rsidRDefault="001B22A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rategies</w:t>
            </w:r>
          </w:p>
        </w:tc>
        <w:tc>
          <w:tcPr>
            <w:tcW w:w="2430" w:type="dxa"/>
            <w:shd w:val="clear" w:color="auto" w:fill="AEAAAA" w:themeFill="background2" w:themeFillShade="BF"/>
          </w:tcPr>
          <w:p w14:paraId="13E542C1" w14:textId="3F88EFE5" w:rsidR="001B22A4" w:rsidRPr="00E43C5B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Action Steps</w:t>
            </w:r>
          </w:p>
        </w:tc>
        <w:tc>
          <w:tcPr>
            <w:tcW w:w="1710" w:type="dxa"/>
            <w:shd w:val="clear" w:color="auto" w:fill="AEAAAA" w:themeFill="background2" w:themeFillShade="BF"/>
          </w:tcPr>
          <w:p w14:paraId="5D3EB443" w14:textId="77777777" w:rsidR="001B22A4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Person</w:t>
            </w:r>
          </w:p>
          <w:p w14:paraId="4996597D" w14:textId="77777777" w:rsidR="001B22A4" w:rsidRPr="00E43C5B" w:rsidRDefault="001B22A4">
            <w:pPr>
              <w:rPr>
                <w:b/>
                <w:sz w:val="28"/>
                <w:szCs w:val="28"/>
              </w:rPr>
            </w:pPr>
            <w:r w:rsidRPr="00E43C5B">
              <w:rPr>
                <w:b/>
                <w:sz w:val="28"/>
                <w:szCs w:val="28"/>
              </w:rPr>
              <w:t>Responsible for Monitoring the Action Step</w:t>
            </w:r>
          </w:p>
        </w:tc>
        <w:tc>
          <w:tcPr>
            <w:tcW w:w="2070" w:type="dxa"/>
            <w:shd w:val="clear" w:color="auto" w:fill="AEAAAA" w:themeFill="background2" w:themeFillShade="BF"/>
          </w:tcPr>
          <w:p w14:paraId="6B358C8E" w14:textId="77777777" w:rsidR="001B22A4" w:rsidRDefault="001B22A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cess to Determine the Effectiveness of the Action Step</w:t>
            </w:r>
          </w:p>
          <w:p w14:paraId="27F3E083" w14:textId="45149A0F" w:rsidR="00C718CD" w:rsidRPr="00E43C5B" w:rsidRDefault="00C718CD">
            <w:pPr>
              <w:rPr>
                <w:b/>
                <w:sz w:val="28"/>
                <w:szCs w:val="28"/>
              </w:rPr>
            </w:pPr>
          </w:p>
        </w:tc>
        <w:tc>
          <w:tcPr>
            <w:tcW w:w="1980" w:type="dxa"/>
            <w:shd w:val="clear" w:color="auto" w:fill="AEAAAA" w:themeFill="background2" w:themeFillShade="BF"/>
          </w:tcPr>
          <w:p w14:paraId="72BDC8D2" w14:textId="77777777" w:rsidR="001B22A4" w:rsidRDefault="001B22A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formation Provided by Data</w:t>
            </w:r>
          </w:p>
          <w:p w14:paraId="51F8BBBC" w14:textId="4B9AD44D" w:rsidR="00C718CD" w:rsidRPr="00E43C5B" w:rsidRDefault="00C718C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(Progress Notes)</w:t>
            </w:r>
          </w:p>
        </w:tc>
      </w:tr>
      <w:tr w:rsidR="00C718CD" w14:paraId="7538B234" w14:textId="77777777" w:rsidTr="00C718CD">
        <w:trPr>
          <w:trHeight w:val="2087"/>
        </w:trPr>
        <w:tc>
          <w:tcPr>
            <w:tcW w:w="2019" w:type="dxa"/>
            <w:vMerge w:val="restart"/>
          </w:tcPr>
          <w:p w14:paraId="12F2147E" w14:textId="3C415C25" w:rsidR="001B22A4" w:rsidRPr="003F2E22" w:rsidRDefault="003F2E22">
            <w:pPr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 xml:space="preserve">Ex. </w:t>
            </w:r>
            <w:r w:rsidR="001B22A4" w:rsidRPr="003F2E22">
              <w:rPr>
                <w:b/>
                <w:sz w:val="40"/>
                <w:szCs w:val="40"/>
              </w:rPr>
              <w:t xml:space="preserve">During the 2019-2020 school year, ___% of students were chronically absent by January. </w:t>
            </w:r>
          </w:p>
          <w:p w14:paraId="6C08EEFA" w14:textId="77777777" w:rsidR="001B22A4" w:rsidRDefault="001B22A4"/>
          <w:p w14:paraId="2DC4D86B" w14:textId="77777777" w:rsidR="001B22A4" w:rsidRDefault="001B22A4"/>
          <w:p w14:paraId="73AF546A" w14:textId="77777777" w:rsidR="001B22A4" w:rsidRDefault="001B22A4"/>
        </w:tc>
        <w:tc>
          <w:tcPr>
            <w:tcW w:w="2019" w:type="dxa"/>
            <w:vMerge w:val="restart"/>
          </w:tcPr>
          <w:p w14:paraId="284654A7" w14:textId="40AD4D1F" w:rsidR="001B22A4" w:rsidRPr="00913390" w:rsidRDefault="003F2E22">
            <w:pPr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 xml:space="preserve">Ex. </w:t>
            </w:r>
            <w:r w:rsidR="001B22A4">
              <w:rPr>
                <w:b/>
                <w:sz w:val="40"/>
                <w:szCs w:val="40"/>
              </w:rPr>
              <w:t>By January 2021, less than ___% of students will be chronically absent.</w:t>
            </w:r>
          </w:p>
        </w:tc>
        <w:tc>
          <w:tcPr>
            <w:tcW w:w="2077" w:type="dxa"/>
          </w:tcPr>
          <w:p w14:paraId="04F54D77" w14:textId="77777777" w:rsidR="001B22A4" w:rsidRPr="00AD27AE" w:rsidRDefault="001B22A4" w:rsidP="001B22A4">
            <w:pPr>
              <w:rPr>
                <w:b/>
              </w:rPr>
            </w:pPr>
            <w:r w:rsidRPr="00AD27AE">
              <w:rPr>
                <w:b/>
              </w:rPr>
              <w:t>Tier 1:</w:t>
            </w:r>
          </w:p>
          <w:p w14:paraId="60E51A93" w14:textId="77777777" w:rsidR="001B22A4" w:rsidRPr="00AD27AE" w:rsidRDefault="001B22A4">
            <w:pPr>
              <w:rPr>
                <w:b/>
              </w:rPr>
            </w:pPr>
          </w:p>
        </w:tc>
        <w:tc>
          <w:tcPr>
            <w:tcW w:w="2430" w:type="dxa"/>
          </w:tcPr>
          <w:p w14:paraId="4E759FDD" w14:textId="77777777" w:rsidR="001B22A4" w:rsidRDefault="001B22A4"/>
          <w:p w14:paraId="1182C013" w14:textId="77777777" w:rsidR="001B22A4" w:rsidRDefault="001B22A4"/>
          <w:p w14:paraId="600F43C2" w14:textId="77777777" w:rsidR="001B22A4" w:rsidRDefault="001B22A4"/>
          <w:p w14:paraId="44A765C8" w14:textId="77777777" w:rsidR="001B22A4" w:rsidRDefault="001B22A4"/>
          <w:p w14:paraId="64F8909B" w14:textId="77777777" w:rsidR="001B22A4" w:rsidRDefault="001B22A4"/>
          <w:p w14:paraId="2ED07A2E" w14:textId="77777777" w:rsidR="001B22A4" w:rsidRDefault="001B22A4"/>
        </w:tc>
        <w:tc>
          <w:tcPr>
            <w:tcW w:w="1710" w:type="dxa"/>
          </w:tcPr>
          <w:p w14:paraId="0EEBF175" w14:textId="77777777" w:rsidR="001B22A4" w:rsidRDefault="001B22A4"/>
        </w:tc>
        <w:tc>
          <w:tcPr>
            <w:tcW w:w="2070" w:type="dxa"/>
          </w:tcPr>
          <w:p w14:paraId="0C9AD891" w14:textId="77777777" w:rsidR="001B22A4" w:rsidRDefault="001B22A4"/>
        </w:tc>
        <w:tc>
          <w:tcPr>
            <w:tcW w:w="1980" w:type="dxa"/>
          </w:tcPr>
          <w:p w14:paraId="2B72FBF5" w14:textId="77777777" w:rsidR="001B22A4" w:rsidRDefault="001B22A4"/>
        </w:tc>
      </w:tr>
      <w:tr w:rsidR="00C718CD" w14:paraId="4EDE40E9" w14:textId="77777777" w:rsidTr="00C718CD">
        <w:tc>
          <w:tcPr>
            <w:tcW w:w="2019" w:type="dxa"/>
            <w:vMerge/>
          </w:tcPr>
          <w:p w14:paraId="1B196AAE" w14:textId="77777777" w:rsidR="001B22A4" w:rsidRDefault="001B22A4"/>
        </w:tc>
        <w:tc>
          <w:tcPr>
            <w:tcW w:w="2019" w:type="dxa"/>
            <w:vMerge/>
          </w:tcPr>
          <w:p w14:paraId="391E5D5E" w14:textId="77777777" w:rsidR="001B22A4" w:rsidRDefault="001B22A4"/>
        </w:tc>
        <w:tc>
          <w:tcPr>
            <w:tcW w:w="2077" w:type="dxa"/>
          </w:tcPr>
          <w:p w14:paraId="33D7CCB2" w14:textId="77777777" w:rsidR="001B22A4" w:rsidRPr="00AD27AE" w:rsidRDefault="001B22A4" w:rsidP="001B22A4">
            <w:pPr>
              <w:rPr>
                <w:b/>
              </w:rPr>
            </w:pPr>
            <w:r w:rsidRPr="00AD27AE">
              <w:rPr>
                <w:b/>
              </w:rPr>
              <w:t xml:space="preserve">Tier </w:t>
            </w:r>
            <w:r>
              <w:rPr>
                <w:b/>
              </w:rPr>
              <w:t>2</w:t>
            </w:r>
            <w:r w:rsidRPr="00AD27AE">
              <w:rPr>
                <w:b/>
              </w:rPr>
              <w:t>:</w:t>
            </w:r>
          </w:p>
          <w:p w14:paraId="448E486D" w14:textId="77777777" w:rsidR="001B22A4" w:rsidRPr="00AD27AE" w:rsidRDefault="001B22A4" w:rsidP="00AD27AE">
            <w:pPr>
              <w:rPr>
                <w:b/>
              </w:rPr>
            </w:pPr>
          </w:p>
        </w:tc>
        <w:tc>
          <w:tcPr>
            <w:tcW w:w="2430" w:type="dxa"/>
          </w:tcPr>
          <w:p w14:paraId="197FB8E3" w14:textId="77777777" w:rsidR="001B22A4" w:rsidRDefault="001B22A4"/>
          <w:p w14:paraId="53E49F00" w14:textId="77777777" w:rsidR="001B22A4" w:rsidRDefault="001B22A4"/>
          <w:p w14:paraId="04B4A83B" w14:textId="77777777" w:rsidR="001B22A4" w:rsidRDefault="001B22A4"/>
          <w:p w14:paraId="21A6A21F" w14:textId="77777777" w:rsidR="001B22A4" w:rsidRDefault="001B22A4"/>
          <w:p w14:paraId="10A64C11" w14:textId="77777777" w:rsidR="001B22A4" w:rsidRDefault="001B22A4"/>
          <w:p w14:paraId="56C0E29E" w14:textId="77777777" w:rsidR="001B22A4" w:rsidRDefault="001B22A4"/>
          <w:p w14:paraId="40C2BB50" w14:textId="77777777" w:rsidR="001B22A4" w:rsidRDefault="001B22A4"/>
        </w:tc>
        <w:tc>
          <w:tcPr>
            <w:tcW w:w="1710" w:type="dxa"/>
          </w:tcPr>
          <w:p w14:paraId="0998C5D5" w14:textId="77777777" w:rsidR="001B22A4" w:rsidRDefault="001B22A4"/>
        </w:tc>
        <w:tc>
          <w:tcPr>
            <w:tcW w:w="2070" w:type="dxa"/>
          </w:tcPr>
          <w:p w14:paraId="44EA20B8" w14:textId="77777777" w:rsidR="001B22A4" w:rsidRDefault="001B22A4"/>
        </w:tc>
        <w:tc>
          <w:tcPr>
            <w:tcW w:w="1980" w:type="dxa"/>
          </w:tcPr>
          <w:p w14:paraId="64F6105A" w14:textId="77777777" w:rsidR="001B22A4" w:rsidRDefault="001B22A4"/>
        </w:tc>
      </w:tr>
      <w:tr w:rsidR="00C718CD" w14:paraId="22C055B8" w14:textId="77777777" w:rsidTr="00C718CD">
        <w:trPr>
          <w:trHeight w:val="2267"/>
        </w:trPr>
        <w:tc>
          <w:tcPr>
            <w:tcW w:w="2019" w:type="dxa"/>
            <w:vMerge/>
          </w:tcPr>
          <w:p w14:paraId="3F6CF9EB" w14:textId="77777777" w:rsidR="001B22A4" w:rsidRDefault="001B22A4"/>
        </w:tc>
        <w:tc>
          <w:tcPr>
            <w:tcW w:w="2019" w:type="dxa"/>
            <w:vMerge/>
          </w:tcPr>
          <w:p w14:paraId="52BC8CF4" w14:textId="77777777" w:rsidR="001B22A4" w:rsidRDefault="001B22A4"/>
        </w:tc>
        <w:tc>
          <w:tcPr>
            <w:tcW w:w="2077" w:type="dxa"/>
          </w:tcPr>
          <w:p w14:paraId="0D5763F9" w14:textId="77777777" w:rsidR="001B22A4" w:rsidRDefault="001B22A4" w:rsidP="001B22A4">
            <w:pPr>
              <w:rPr>
                <w:b/>
              </w:rPr>
            </w:pPr>
            <w:r w:rsidRPr="00AD27AE">
              <w:rPr>
                <w:b/>
              </w:rPr>
              <w:t xml:space="preserve">Tier </w:t>
            </w:r>
            <w:r>
              <w:rPr>
                <w:b/>
              </w:rPr>
              <w:t>3</w:t>
            </w:r>
            <w:r w:rsidRPr="00AD27AE">
              <w:rPr>
                <w:b/>
              </w:rPr>
              <w:t>:</w:t>
            </w:r>
          </w:p>
          <w:p w14:paraId="5F2325C8" w14:textId="77777777" w:rsidR="001B22A4" w:rsidRPr="00AD27AE" w:rsidRDefault="001B22A4">
            <w:pPr>
              <w:rPr>
                <w:b/>
              </w:rPr>
            </w:pPr>
          </w:p>
        </w:tc>
        <w:tc>
          <w:tcPr>
            <w:tcW w:w="2430" w:type="dxa"/>
          </w:tcPr>
          <w:p w14:paraId="6FFB056E" w14:textId="77777777" w:rsidR="001B22A4" w:rsidRPr="00464509" w:rsidRDefault="001B22A4" w:rsidP="00464509"/>
          <w:p w14:paraId="0C0C3CE8" w14:textId="77777777" w:rsidR="001B22A4" w:rsidRPr="00464509" w:rsidRDefault="001B22A4" w:rsidP="00464509"/>
          <w:p w14:paraId="4C895225" w14:textId="77777777" w:rsidR="001B22A4" w:rsidRPr="00464509" w:rsidRDefault="001B22A4" w:rsidP="00464509"/>
          <w:p w14:paraId="4B212251" w14:textId="77777777" w:rsidR="001B22A4" w:rsidRPr="00464509" w:rsidRDefault="001B22A4" w:rsidP="00464509"/>
        </w:tc>
        <w:tc>
          <w:tcPr>
            <w:tcW w:w="1710" w:type="dxa"/>
          </w:tcPr>
          <w:p w14:paraId="512E6533" w14:textId="77777777" w:rsidR="001B22A4" w:rsidRDefault="001B22A4"/>
        </w:tc>
        <w:tc>
          <w:tcPr>
            <w:tcW w:w="2070" w:type="dxa"/>
          </w:tcPr>
          <w:p w14:paraId="7BED4551" w14:textId="77777777" w:rsidR="001B22A4" w:rsidRDefault="001B22A4"/>
        </w:tc>
        <w:tc>
          <w:tcPr>
            <w:tcW w:w="1980" w:type="dxa"/>
          </w:tcPr>
          <w:p w14:paraId="588934ED" w14:textId="77777777" w:rsidR="001B22A4" w:rsidRDefault="001B22A4"/>
        </w:tc>
      </w:tr>
    </w:tbl>
    <w:p w14:paraId="47A543B8" w14:textId="53747B79" w:rsidR="00C055D2" w:rsidRDefault="00C055D2"/>
    <w:p w14:paraId="36B1A94C" w14:textId="3CB94B66" w:rsidR="003F2E22" w:rsidRPr="003F2E22" w:rsidRDefault="003F2E22" w:rsidP="003F2E22">
      <w:r>
        <w:t>Ex.=Example goal; This can be tailored to meet the needs of the school and/or district.</w:t>
      </w:r>
    </w:p>
    <w:sectPr w:rsidR="003F2E22" w:rsidRPr="003F2E22" w:rsidSect="00C718C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TKxMLU0tDA0tzRT0lEKTi0uzszPAykwqQUAfIjORywAAAA="/>
  </w:docVars>
  <w:rsids>
    <w:rsidRoot w:val="00C055D2"/>
    <w:rsid w:val="00063D46"/>
    <w:rsid w:val="000B5B33"/>
    <w:rsid w:val="000D026F"/>
    <w:rsid w:val="000E2F98"/>
    <w:rsid w:val="001B22A4"/>
    <w:rsid w:val="00282827"/>
    <w:rsid w:val="0029296A"/>
    <w:rsid w:val="003D6D61"/>
    <w:rsid w:val="003F2E22"/>
    <w:rsid w:val="00464509"/>
    <w:rsid w:val="004A460B"/>
    <w:rsid w:val="004E1C1E"/>
    <w:rsid w:val="005668D4"/>
    <w:rsid w:val="00645BBE"/>
    <w:rsid w:val="00767913"/>
    <w:rsid w:val="007C6C8E"/>
    <w:rsid w:val="008C4B94"/>
    <w:rsid w:val="00913390"/>
    <w:rsid w:val="00936920"/>
    <w:rsid w:val="00A63B6A"/>
    <w:rsid w:val="00A94410"/>
    <w:rsid w:val="00AD27AE"/>
    <w:rsid w:val="00B23B98"/>
    <w:rsid w:val="00BF1D6E"/>
    <w:rsid w:val="00C055D2"/>
    <w:rsid w:val="00C718CD"/>
    <w:rsid w:val="00CA7C0D"/>
    <w:rsid w:val="00D00C9C"/>
    <w:rsid w:val="00DF055D"/>
    <w:rsid w:val="00E43C5B"/>
    <w:rsid w:val="00F44786"/>
    <w:rsid w:val="00FE6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4BAD2"/>
  <w15:chartTrackingRefBased/>
  <w15:docId w15:val="{DA1E2DFB-D9C7-4D90-A409-4AA3396F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5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4463D6B8916F4FAAE7F5B647B5274C" ma:contentTypeVersion="13" ma:contentTypeDescription="Create a new document." ma:contentTypeScope="" ma:versionID="0ef9d9d084c09768660fe650006da9da">
  <xsd:schema xmlns:xsd="http://www.w3.org/2001/XMLSchema" xmlns:xs="http://www.w3.org/2001/XMLSchema" xmlns:p="http://schemas.microsoft.com/office/2006/metadata/properties" xmlns:ns3="c15bb3b4-0da9-4227-b1fe-2afde51fe57e" xmlns:ns4="8842ece6-ea1b-460a-9cf8-8e00ca543722" targetNamespace="http://schemas.microsoft.com/office/2006/metadata/properties" ma:root="true" ma:fieldsID="97f9e15623a7b1b6a859c6238fd6b08b" ns3:_="" ns4:_="">
    <xsd:import namespace="c15bb3b4-0da9-4227-b1fe-2afde51fe57e"/>
    <xsd:import namespace="8842ece6-ea1b-460a-9cf8-8e00ca54372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bb3b4-0da9-4227-b1fe-2afde51fe57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42ece6-ea1b-460a-9cf8-8e00ca5437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1B155-532E-41FD-9637-D6D27480C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5bb3b4-0da9-4227-b1fe-2afde51fe57e"/>
    <ds:schemaRef ds:uri="8842ece6-ea1b-460a-9cf8-8e00ca5437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72BDC0-46EF-48ED-ADD0-F1CD1C6618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D3EAD3-FE65-4386-BA43-E9CE33DA6F9E}">
  <ds:schemaRefs>
    <ds:schemaRef ds:uri="8842ece6-ea1b-460a-9cf8-8e00ca543722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c15bb3b4-0da9-4227-b1fe-2afde51fe57e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3E85B39-8944-45E3-B66A-BE173EC21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31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Losh</dc:creator>
  <cp:keywords/>
  <dc:description/>
  <cp:lastModifiedBy>Stephanie Hayes</cp:lastModifiedBy>
  <cp:revision>2</cp:revision>
  <dcterms:created xsi:type="dcterms:W3CDTF">2020-02-25T14:41:00Z</dcterms:created>
  <dcterms:modified xsi:type="dcterms:W3CDTF">2020-02-25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4463D6B8916F4FAAE7F5B647B5274C</vt:lpwstr>
  </property>
</Properties>
</file>